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439C3" w14:textId="3E7120B6" w:rsidR="00765171" w:rsidRDefault="00D76EEF">
      <w:r>
        <w:t>Topic: JavaFX Media</w:t>
      </w:r>
    </w:p>
    <w:p w14:paraId="697F3FDD" w14:textId="515D8386" w:rsidR="005B5E8B" w:rsidRDefault="007D3193">
      <w:r>
        <w:t xml:space="preserve">JavaFX Media refers to a group of </w:t>
      </w:r>
      <w:r w:rsidR="00A536EC">
        <w:t>classes</w:t>
      </w:r>
      <w:r w:rsidR="00297815">
        <w:t xml:space="preserve"> </w:t>
      </w:r>
      <w:r>
        <w:t>designed to</w:t>
      </w:r>
      <w:r w:rsidR="00030046">
        <w:t xml:space="preserve"> enrich applications by imbedding media content in them.</w:t>
      </w:r>
      <w:r w:rsidR="00EF21A1">
        <w:t xml:space="preserve"> Media content includes both Audio</w:t>
      </w:r>
      <w:r w:rsidR="00A17A1F">
        <w:t xml:space="preserve"> and Video content, with support for several popular formats</w:t>
      </w:r>
      <w:r w:rsidR="00167B59">
        <w:t xml:space="preserve"> such as MP3 and MPEG-4.</w:t>
      </w:r>
      <w:r w:rsidR="00297815">
        <w:t xml:space="preserve"> </w:t>
      </w:r>
      <w:r w:rsidR="00A951CE">
        <w:t xml:space="preserve"> </w:t>
      </w:r>
      <w:r w:rsidR="00326230">
        <w:t>JavaFX</w:t>
      </w:r>
      <w:r w:rsidR="00BE2650">
        <w:t xml:space="preserve"> also includes HTTP live streaming support, which allows you to</w:t>
      </w:r>
      <w:r w:rsidR="002E7112">
        <w:t xml:space="preserve"> download the playback video or audio on-demand. Resolution and video</w:t>
      </w:r>
      <w:r w:rsidR="00A536EC">
        <w:t xml:space="preserve"> bitrate can be adjusted as you would expect to save bandwidth.</w:t>
      </w:r>
      <w:r w:rsidR="005B5E8B">
        <w:t xml:space="preserve"> JavaFX supports integrating 3</w:t>
      </w:r>
      <w:r w:rsidR="005B5E8B" w:rsidRPr="005B5E8B">
        <w:rPr>
          <w:vertAlign w:val="superscript"/>
        </w:rPr>
        <w:t>rd</w:t>
      </w:r>
      <w:r w:rsidR="005B5E8B">
        <w:t xml:space="preserve"> party media codecs, which allows for</w:t>
      </w:r>
      <w:r w:rsidR="00DB6AB2">
        <w:t xml:space="preserve"> greater control over media size and quality.</w:t>
      </w:r>
      <w:r w:rsidR="009A01B9">
        <w:t xml:space="preserve"> </w:t>
      </w:r>
    </w:p>
    <w:p w14:paraId="62CB5830" w14:textId="724B1D85" w:rsidR="00951187" w:rsidRDefault="00951187">
      <w:r>
        <w:t xml:space="preserve">The biggest downside to JavaFX Media is that it is not </w:t>
      </w:r>
      <w:r w:rsidR="00FA387E">
        <w:t>particularly</w:t>
      </w:r>
      <w:r>
        <w:t xml:space="preserve"> relevant in today</w:t>
      </w:r>
      <w:r w:rsidR="00FA387E">
        <w:t>’</w:t>
      </w:r>
      <w:r>
        <w:t xml:space="preserve">s market. Most media streaming is not down thru GUIs anymore and JavaFX is not the dominant force </w:t>
      </w:r>
      <w:r w:rsidR="0089309E">
        <w:t xml:space="preserve">in browsers. For GUI applications, it is competitive </w:t>
      </w:r>
      <w:r w:rsidR="00596DF1">
        <w:t>with strong official support.</w:t>
      </w:r>
    </w:p>
    <w:p w14:paraId="274CDE9E" w14:textId="77777777" w:rsidR="00117764" w:rsidRDefault="00117764"/>
    <w:p w14:paraId="1D63B457" w14:textId="2F2CE0CD" w:rsidR="00117764" w:rsidRDefault="00117764">
      <w:r>
        <w:t>Christopher,</w:t>
      </w:r>
    </w:p>
    <w:p w14:paraId="3D687668" w14:textId="031BC23C" w:rsidR="00117764" w:rsidRDefault="001F4F1C">
      <w:r>
        <w:t>The ability to import 3</w:t>
      </w:r>
      <w:r w:rsidRPr="001F4F1C">
        <w:rPr>
          <w:vertAlign w:val="superscript"/>
        </w:rPr>
        <w:t>rd</w:t>
      </w:r>
      <w:r>
        <w:t xml:space="preserve"> party encoding standards adds a level of flexibility developers would surely appreciate. </w:t>
      </w:r>
      <w:r w:rsidR="00294CFD">
        <w:t xml:space="preserve"> </w:t>
      </w:r>
      <w:r w:rsidR="004B7A15">
        <w:t>However, as you mentioned JavaFX is n</w:t>
      </w:r>
      <w:r w:rsidR="00866A6A">
        <w:t xml:space="preserve">ot the most performant option for video. This is a major issue as it will be competing with platforms like YouTube, which </w:t>
      </w:r>
      <w:r w:rsidR="00DB54AF">
        <w:t xml:space="preserve">can be easily integrated into webpages with their nearly flawless video controls. </w:t>
      </w:r>
      <w:r w:rsidR="009F30B0">
        <w:t>JavaFX is likely to never be a dominant force for Media, but the functionality is appreciated none the less.</w:t>
      </w:r>
    </w:p>
    <w:p w14:paraId="402CA699" w14:textId="77777777" w:rsidR="000B2023" w:rsidRDefault="000B2023"/>
    <w:p w14:paraId="7B8D3308" w14:textId="319F966E" w:rsidR="000B2023" w:rsidRDefault="000B2023">
      <w:r>
        <w:t>Anitha,</w:t>
      </w:r>
    </w:p>
    <w:p w14:paraId="007C5CA9" w14:textId="3DF3B6A2" w:rsidR="000B2023" w:rsidRDefault="00E7277C">
      <w:r>
        <w:t xml:space="preserve">JavaFX’s most compelling </w:t>
      </w:r>
      <w:r w:rsidR="00147DE4">
        <w:t>benefit is actually just a benefit of Java in general. The ability to work on every device has been and continues to be Javas greatest strength.</w:t>
      </w:r>
      <w:r w:rsidR="009F618E">
        <w:t xml:space="preserve"> However, as you mentioned JavaFX has some performance issues which</w:t>
      </w:r>
      <w:r w:rsidR="0036587C">
        <w:t xml:space="preserve"> makes it a tough sell. Consumers have no patience for performance issues these days and companies will not risk using a </w:t>
      </w:r>
      <w:r w:rsidR="00F21966">
        <w:t>Media library that is not nearly perfect.</w:t>
      </w:r>
      <w:r w:rsidR="009F618E">
        <w:t xml:space="preserve"> </w:t>
      </w:r>
    </w:p>
    <w:sectPr w:rsidR="000B20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NjC2NLcwsDQ3MzNQ0lEKTi0uzszPAykwqgUAjZ/LOCwAAAA="/>
  </w:docVars>
  <w:rsids>
    <w:rsidRoot w:val="00224E9E"/>
    <w:rsid w:val="00030046"/>
    <w:rsid w:val="000B2023"/>
    <w:rsid w:val="00117764"/>
    <w:rsid w:val="00147DE4"/>
    <w:rsid w:val="00167B59"/>
    <w:rsid w:val="001F4F1C"/>
    <w:rsid w:val="00224E9E"/>
    <w:rsid w:val="00294CFD"/>
    <w:rsid w:val="00297815"/>
    <w:rsid w:val="002E7112"/>
    <w:rsid w:val="00326230"/>
    <w:rsid w:val="003341A7"/>
    <w:rsid w:val="0036587C"/>
    <w:rsid w:val="004B7A15"/>
    <w:rsid w:val="00537D0A"/>
    <w:rsid w:val="00571EFA"/>
    <w:rsid w:val="00596DF1"/>
    <w:rsid w:val="005B5E8B"/>
    <w:rsid w:val="00765171"/>
    <w:rsid w:val="007734BE"/>
    <w:rsid w:val="007D3193"/>
    <w:rsid w:val="00866A6A"/>
    <w:rsid w:val="0089309E"/>
    <w:rsid w:val="00951187"/>
    <w:rsid w:val="009A01B9"/>
    <w:rsid w:val="009C6C81"/>
    <w:rsid w:val="009F30B0"/>
    <w:rsid w:val="009F618E"/>
    <w:rsid w:val="00A17A1F"/>
    <w:rsid w:val="00A536EC"/>
    <w:rsid w:val="00A951CE"/>
    <w:rsid w:val="00BE2650"/>
    <w:rsid w:val="00D76EEF"/>
    <w:rsid w:val="00DB54AF"/>
    <w:rsid w:val="00DB6AB2"/>
    <w:rsid w:val="00E7277C"/>
    <w:rsid w:val="00EF21A1"/>
    <w:rsid w:val="00F21966"/>
    <w:rsid w:val="00FA3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E3DC3"/>
  <w15:chartTrackingRefBased/>
  <w15:docId w15:val="{D3E3F8E2-B0A8-4CF1-83C2-B14825296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257</Words>
  <Characters>1465</Characters>
  <Application>Microsoft Office Word</Application>
  <DocSecurity>0</DocSecurity>
  <Lines>12</Lines>
  <Paragraphs>3</Paragraphs>
  <ScaleCrop>false</ScaleCrop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lan Eitzen</dc:creator>
  <cp:keywords/>
  <dc:description/>
  <cp:lastModifiedBy>Nolan Eitzen</cp:lastModifiedBy>
  <cp:revision>38</cp:revision>
  <dcterms:created xsi:type="dcterms:W3CDTF">2023-11-10T22:53:00Z</dcterms:created>
  <dcterms:modified xsi:type="dcterms:W3CDTF">2023-11-12T18:57:00Z</dcterms:modified>
</cp:coreProperties>
</file>